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B582D" w:rsidRDefault="00FC2790" w:rsidP="00A46C70">
      <w:pPr>
        <w:rPr>
          <w:rFonts w:ascii="Verdana" w:hAnsi="Verdana"/>
          <w:b/>
          <w:color w:val="0055AA"/>
          <w:sz w:val="28"/>
          <w:szCs w:val="28"/>
        </w:rPr>
      </w:pPr>
      <w:r>
        <w:rPr>
          <w:rFonts w:ascii="Verdana" w:hAnsi="Verdana"/>
          <w:b/>
          <w:color w:val="0055AA"/>
          <w:sz w:val="28"/>
          <w:szCs w:val="28"/>
        </w:rPr>
        <w:t>SRG Run</w:t>
      </w:r>
      <w:r w:rsidR="00C75A28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254F4E">
        <w:rPr>
          <w:rFonts w:ascii="Verdana" w:hAnsi="Verdana"/>
          <w:b/>
          <w:color w:val="0055AA"/>
          <w:sz w:val="28"/>
          <w:szCs w:val="28"/>
        </w:rPr>
        <w:t>3</w:t>
      </w:r>
      <w:r w:rsidR="00C96924" w:rsidRPr="00C96924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F13F6C">
        <w:rPr>
          <w:rFonts w:ascii="Verdana" w:hAnsi="Verdana"/>
          <w:b/>
          <w:color w:val="0055AA"/>
          <w:sz w:val="28"/>
          <w:szCs w:val="28"/>
        </w:rPr>
        <w:t>–</w:t>
      </w:r>
      <w:r w:rsidR="00C96924" w:rsidRPr="00C96924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F13F6C">
        <w:rPr>
          <w:rFonts w:ascii="Verdana" w:hAnsi="Verdana"/>
          <w:b/>
          <w:color w:val="0055AA"/>
          <w:sz w:val="28"/>
          <w:szCs w:val="28"/>
        </w:rPr>
        <w:t>5.</w:t>
      </w:r>
      <w:r w:rsidR="00254F4E">
        <w:rPr>
          <w:rFonts w:ascii="Verdana" w:hAnsi="Verdana"/>
          <w:b/>
          <w:color w:val="0055AA"/>
          <w:sz w:val="28"/>
          <w:szCs w:val="28"/>
        </w:rPr>
        <w:t>4</w:t>
      </w:r>
      <w:r w:rsidR="00F13F6C">
        <w:rPr>
          <w:rFonts w:ascii="Verdana" w:hAnsi="Verdana"/>
          <w:b/>
          <w:color w:val="0055AA"/>
          <w:sz w:val="28"/>
          <w:szCs w:val="28"/>
        </w:rPr>
        <w:t xml:space="preserve">km </w:t>
      </w:r>
      <w:r w:rsidR="00254F4E">
        <w:rPr>
          <w:rFonts w:ascii="Verdana" w:hAnsi="Verdana"/>
          <w:b/>
          <w:color w:val="0055AA"/>
          <w:sz w:val="28"/>
          <w:szCs w:val="28"/>
        </w:rPr>
        <w:t>Coast to Vines</w:t>
      </w:r>
      <w:r w:rsidR="00F13F6C">
        <w:rPr>
          <w:rFonts w:ascii="Verdana" w:hAnsi="Verdana"/>
          <w:b/>
          <w:color w:val="0055AA"/>
          <w:sz w:val="28"/>
          <w:szCs w:val="28"/>
        </w:rPr>
        <w:t xml:space="preserve"> trail ‘out &amp; back’ run</w:t>
      </w:r>
    </w:p>
    <w:p w:rsidR="00C96924" w:rsidRPr="00C75A28" w:rsidRDefault="00F13F6C" w:rsidP="00C75A28">
      <w:pPr>
        <w:pStyle w:val="ListParagraph"/>
        <w:numPr>
          <w:ilvl w:val="0"/>
          <w:numId w:val="5"/>
        </w:numPr>
        <w:rPr>
          <w:rFonts w:ascii="Verdana" w:hAnsi="Verdana"/>
          <w:color w:val="0055AA"/>
          <w:sz w:val="28"/>
          <w:szCs w:val="28"/>
          <w:u w:val="single"/>
        </w:rPr>
      </w:pPr>
      <w:r>
        <w:rPr>
          <w:rFonts w:ascii="Verdana" w:hAnsi="Verdana"/>
          <w:b/>
          <w:color w:val="0055AA"/>
          <w:sz w:val="28"/>
          <w:szCs w:val="28"/>
          <w:u w:val="single"/>
        </w:rPr>
        <w:t>5.</w:t>
      </w:r>
      <w:r w:rsidR="00254F4E">
        <w:rPr>
          <w:rFonts w:ascii="Verdana" w:hAnsi="Verdana"/>
          <w:b/>
          <w:color w:val="0055AA"/>
          <w:sz w:val="28"/>
          <w:szCs w:val="28"/>
          <w:u w:val="single"/>
        </w:rPr>
        <w:t>4</w:t>
      </w:r>
      <w:r w:rsidR="002B582D" w:rsidRPr="00C75A28">
        <w:rPr>
          <w:rFonts w:ascii="Verdana" w:hAnsi="Verdana"/>
          <w:b/>
          <w:color w:val="0055AA"/>
          <w:sz w:val="28"/>
          <w:szCs w:val="28"/>
          <w:u w:val="single"/>
        </w:rPr>
        <w:t>km course</w:t>
      </w:r>
    </w:p>
    <w:p w:rsidR="002B582D" w:rsidRDefault="002B582D" w:rsidP="002B582D">
      <w:pPr>
        <w:jc w:val="center"/>
        <w:rPr>
          <w:rFonts w:ascii="Verdana" w:hAnsi="Verdana"/>
          <w:b/>
          <w:color w:val="0055AA"/>
          <w:sz w:val="28"/>
          <w:szCs w:val="28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C046B29" wp14:editId="108FE8C0">
                <wp:simplePos x="0" y="0"/>
                <wp:positionH relativeFrom="column">
                  <wp:posOffset>-90791</wp:posOffset>
                </wp:positionH>
                <wp:positionV relativeFrom="paragraph">
                  <wp:posOffset>2737782</wp:posOffset>
                </wp:positionV>
                <wp:extent cx="6070059" cy="2153056"/>
                <wp:effectExtent l="0" t="0" r="26035" b="1905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0059" cy="215305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96924" w:rsidRPr="00E6223B" w:rsidRDefault="00C96924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E6223B">
                              <w:rPr>
                                <w:sz w:val="24"/>
                                <w:szCs w:val="24"/>
                              </w:rPr>
                              <w:t>Directions:</w:t>
                            </w:r>
                          </w:p>
                          <w:p w:rsidR="00254F4E" w:rsidRDefault="00254F4E" w:rsidP="00254F4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48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Starting at the park, follow the track towards Bains Road</w:t>
                            </w:r>
                          </w:p>
                          <w:p w:rsidR="00254F4E" w:rsidRDefault="00254F4E" w:rsidP="00254F4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48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ontinue across Bains road and Pimpala Road (Hungry Jacks)</w:t>
                            </w:r>
                          </w:p>
                          <w:p w:rsidR="00254F4E" w:rsidRDefault="00254F4E" w:rsidP="00254F4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48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ontinue along the track until the next cross road intersection (States road)</w:t>
                            </w:r>
                          </w:p>
                          <w:p w:rsidR="00F13F6C" w:rsidRPr="00254F4E" w:rsidRDefault="00254F4E" w:rsidP="00254F4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48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254F4E">
                              <w:rPr>
                                <w:b/>
                                <w:sz w:val="24"/>
                                <w:szCs w:val="24"/>
                                <w:u w:val="single"/>
                              </w:rPr>
                              <w:t>**5km Turn-around**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- turnaround and return to the park the same way</w:t>
                            </w:r>
                            <w:r w:rsidR="00F13F6C" w:rsidRPr="00254F4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7.15pt;margin-top:215.55pt;width:477.95pt;height:169.5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" strokecolor="white [3212]">
                <v:textbox>
                  <w:txbxContent>
                    <w:p w:rsidR="00C96924" w:rsidRPr="00E6223B" w:rsidRDefault="00C96924">
                      <w:pPr>
                        <w:rPr>
                          <w:sz w:val="24"/>
                          <w:szCs w:val="24"/>
                        </w:rPr>
                      </w:pPr>
                      <w:r w:rsidRPr="00E6223B">
                        <w:rPr>
                          <w:sz w:val="24"/>
                          <w:szCs w:val="24"/>
                        </w:rPr>
                        <w:t>Directions:</w:t>
                      </w:r>
                    </w:p>
                    <w:p w:rsidR="00254F4E" w:rsidRDefault="00254F4E" w:rsidP="00254F4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48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Starting at the park, follow the track towards Bains Road</w:t>
                      </w:r>
                    </w:p>
                    <w:p w:rsidR="00254F4E" w:rsidRDefault="00254F4E" w:rsidP="00254F4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48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ontinue across Bains road and Pimpala Road (Hungry Jacks)</w:t>
                      </w:r>
                    </w:p>
                    <w:p w:rsidR="00254F4E" w:rsidRDefault="00254F4E" w:rsidP="00254F4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48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ontinue along the track until the next cross road intersection (States road)</w:t>
                      </w:r>
                    </w:p>
                    <w:p w:rsidR="00F13F6C" w:rsidRPr="00254F4E" w:rsidRDefault="00254F4E" w:rsidP="00254F4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480" w:lineRule="auto"/>
                        <w:rPr>
                          <w:sz w:val="24"/>
                          <w:szCs w:val="24"/>
                        </w:rPr>
                      </w:pPr>
                      <w:r w:rsidRPr="00254F4E">
                        <w:rPr>
                          <w:b/>
                          <w:sz w:val="24"/>
                          <w:szCs w:val="24"/>
                          <w:u w:val="single"/>
                        </w:rPr>
                        <w:t>**5km Turn-around**</w:t>
                      </w:r>
                      <w:r>
                        <w:rPr>
                          <w:sz w:val="24"/>
                          <w:szCs w:val="24"/>
                        </w:rPr>
                        <w:t xml:space="preserve"> - turnaround and return to the park the same way</w:t>
                      </w:r>
                      <w:r w:rsidR="00F13F6C" w:rsidRPr="00254F4E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254F4E">
        <w:rPr>
          <w:noProof/>
          <w:lang w:eastAsia="en-AU"/>
        </w:rPr>
        <w:drawing>
          <wp:inline distT="0" distB="0" distL="0" distR="0" wp14:anchorId="0DBF1C08" wp14:editId="48CB0B54">
            <wp:extent cx="2857500" cy="39909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399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hAnsi="Verdana"/>
          <w:b/>
          <w:color w:val="0055AA"/>
          <w:sz w:val="28"/>
          <w:szCs w:val="28"/>
        </w:rPr>
        <w:br w:type="page"/>
      </w:r>
    </w:p>
    <w:p w:rsidR="00254F4E" w:rsidRPr="00254F4E" w:rsidRDefault="00254F4E" w:rsidP="00254F4E">
      <w:pPr>
        <w:rPr>
          <w:rFonts w:ascii="Verdana" w:hAnsi="Verdana"/>
          <w:b/>
          <w:color w:val="0055AA"/>
          <w:sz w:val="28"/>
          <w:szCs w:val="28"/>
        </w:rPr>
      </w:pPr>
      <w:r w:rsidRPr="00254F4E">
        <w:rPr>
          <w:rFonts w:ascii="Verdana" w:hAnsi="Verdana"/>
          <w:b/>
          <w:color w:val="0055AA"/>
          <w:sz w:val="28"/>
          <w:szCs w:val="28"/>
        </w:rPr>
        <w:lastRenderedPageBreak/>
        <w:t xml:space="preserve">SRG Run 3 – </w:t>
      </w:r>
      <w:r>
        <w:rPr>
          <w:rFonts w:ascii="Verdana" w:hAnsi="Verdana"/>
          <w:b/>
          <w:color w:val="0055AA"/>
          <w:sz w:val="28"/>
          <w:szCs w:val="28"/>
        </w:rPr>
        <w:t>10.0</w:t>
      </w:r>
      <w:r w:rsidRPr="00254F4E">
        <w:rPr>
          <w:rFonts w:ascii="Verdana" w:hAnsi="Verdana"/>
          <w:b/>
          <w:color w:val="0055AA"/>
          <w:sz w:val="28"/>
          <w:szCs w:val="28"/>
        </w:rPr>
        <w:t>km Coast to Vines trail ‘out &amp; back’ run</w:t>
      </w:r>
    </w:p>
    <w:p w:rsidR="002B582D" w:rsidRPr="00C75A28" w:rsidRDefault="00F13F6C" w:rsidP="00C75A28">
      <w:pPr>
        <w:pStyle w:val="ListParagraph"/>
        <w:numPr>
          <w:ilvl w:val="0"/>
          <w:numId w:val="5"/>
        </w:numPr>
        <w:rPr>
          <w:rFonts w:ascii="Verdana" w:hAnsi="Verdana"/>
          <w:b/>
          <w:color w:val="0055AA"/>
          <w:sz w:val="28"/>
          <w:szCs w:val="28"/>
          <w:u w:val="single"/>
        </w:rPr>
      </w:pPr>
      <w:r>
        <w:rPr>
          <w:rFonts w:ascii="Verdana" w:hAnsi="Verdana"/>
          <w:b/>
          <w:color w:val="0055AA"/>
          <w:sz w:val="28"/>
          <w:szCs w:val="28"/>
          <w:u w:val="single"/>
        </w:rPr>
        <w:t>10.</w:t>
      </w:r>
      <w:r w:rsidR="00254F4E">
        <w:rPr>
          <w:rFonts w:ascii="Verdana" w:hAnsi="Verdana"/>
          <w:b/>
          <w:color w:val="0055AA"/>
          <w:sz w:val="28"/>
          <w:szCs w:val="28"/>
          <w:u w:val="single"/>
        </w:rPr>
        <w:t>0</w:t>
      </w:r>
      <w:r w:rsidR="002B582D" w:rsidRPr="00C75A28">
        <w:rPr>
          <w:rFonts w:ascii="Verdana" w:hAnsi="Verdana"/>
          <w:b/>
          <w:color w:val="0055AA"/>
          <w:sz w:val="28"/>
          <w:szCs w:val="28"/>
          <w:u w:val="single"/>
        </w:rPr>
        <w:t>km course</w:t>
      </w:r>
    </w:p>
    <w:p w:rsidR="002B582D" w:rsidRDefault="009718C3" w:rsidP="00B60E0F">
      <w:pPr>
        <w:jc w:val="center"/>
        <w:rPr>
          <w:rFonts w:ascii="Verdana" w:hAnsi="Verdana"/>
          <w:color w:val="0055AA"/>
          <w:sz w:val="28"/>
          <w:szCs w:val="28"/>
          <w:u w:val="single"/>
        </w:rPr>
      </w:pPr>
      <w:r>
        <w:rPr>
          <w:noProof/>
          <w:lang w:eastAsia="en-AU"/>
        </w:rPr>
        <w:drawing>
          <wp:inline distT="0" distB="0" distL="0" distR="0" wp14:anchorId="5C4B4440" wp14:editId="0FE71FE1">
            <wp:extent cx="2237362" cy="396269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36827" cy="3961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13F6C" w:rsidRPr="00F13F6C">
        <w:rPr>
          <w:noProof/>
          <w:lang w:eastAsia="en-AU"/>
        </w:rPr>
        <w:t xml:space="preserve"> </w:t>
      </w:r>
    </w:p>
    <w:p w:rsidR="00B60E0F" w:rsidRDefault="00EC0105">
      <w:pPr>
        <w:rPr>
          <w:rFonts w:ascii="Verdana" w:hAnsi="Verdana"/>
          <w:b/>
          <w:color w:val="0055AA"/>
          <w:sz w:val="28"/>
          <w:szCs w:val="28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AA72B3A" wp14:editId="3A321B26">
                <wp:simplePos x="0" y="0"/>
                <wp:positionH relativeFrom="column">
                  <wp:posOffset>64851</wp:posOffset>
                </wp:positionH>
                <wp:positionV relativeFrom="paragraph">
                  <wp:posOffset>225655</wp:posOffset>
                </wp:positionV>
                <wp:extent cx="5972783" cy="3262008"/>
                <wp:effectExtent l="0" t="0" r="28575" b="1460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783" cy="326200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13F6C" w:rsidRPr="00E6223B" w:rsidRDefault="00F13F6C" w:rsidP="00F13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E6223B">
                              <w:rPr>
                                <w:sz w:val="24"/>
                                <w:szCs w:val="24"/>
                              </w:rPr>
                              <w:t>Directions:</w:t>
                            </w:r>
                          </w:p>
                          <w:p w:rsidR="009718C3" w:rsidRDefault="009718C3" w:rsidP="009718C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48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Starting at the park, follow the track towards Bains Road</w:t>
                            </w:r>
                          </w:p>
                          <w:p w:rsidR="009718C3" w:rsidRDefault="009718C3" w:rsidP="009718C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48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ontinue across Bains road and Pimpala Road (Hungry Jacks)</w:t>
                            </w:r>
                          </w:p>
                          <w:p w:rsidR="009718C3" w:rsidRDefault="009718C3" w:rsidP="009718C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48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ontinue on across Reynell road and follow the track until you reach the Panatalinga road traffic lights</w:t>
                            </w:r>
                          </w:p>
                          <w:p w:rsidR="009718C3" w:rsidRDefault="009718C3" w:rsidP="009718C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48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Follow footpath onto Panatalinga road (down the hill) and when you reach the old road bridge on the right, go to the right and re-join the Coast to Vines trail</w:t>
                            </w:r>
                          </w:p>
                          <w:p w:rsidR="00EC0105" w:rsidRPr="009718C3" w:rsidRDefault="009718C3" w:rsidP="009718C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48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Follow trail back to the pa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5.1pt;margin-top:17.75pt;width:470.3pt;height:256.8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" strokecolor="white [3212]">
                <v:textbox>
                  <w:txbxContent>
                    <w:p w:rsidR="00F13F6C" w:rsidRPr="00E6223B" w:rsidRDefault="00F13F6C" w:rsidP="00F13F6C">
                      <w:pPr>
                        <w:rPr>
                          <w:sz w:val="24"/>
                          <w:szCs w:val="24"/>
                        </w:rPr>
                      </w:pPr>
                      <w:r w:rsidRPr="00E6223B">
                        <w:rPr>
                          <w:sz w:val="24"/>
                          <w:szCs w:val="24"/>
                        </w:rPr>
                        <w:t>Directions:</w:t>
                      </w:r>
                    </w:p>
                    <w:p w:rsidR="009718C3" w:rsidRDefault="009718C3" w:rsidP="009718C3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line="48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Starting at the park, follow the track towards Bains Road</w:t>
                      </w:r>
                    </w:p>
                    <w:p w:rsidR="009718C3" w:rsidRDefault="009718C3" w:rsidP="009718C3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line="48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ontinue across Bains road and Pimpala Road (Hungry Jacks)</w:t>
                      </w:r>
                    </w:p>
                    <w:p w:rsidR="009718C3" w:rsidRDefault="009718C3" w:rsidP="009718C3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line="48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ontinue on across Reynell road and follow the track until you reach the Panatalinga road traffic lights</w:t>
                      </w:r>
                    </w:p>
                    <w:p w:rsidR="009718C3" w:rsidRDefault="009718C3" w:rsidP="009718C3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line="48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Follow footpath onto Panatalinga road (down the hill) and when you reach the old road bridge on the right, go to the right and re-join the Coast to Vines trail</w:t>
                      </w:r>
                    </w:p>
                    <w:p w:rsidR="00EC0105" w:rsidRPr="009718C3" w:rsidRDefault="009718C3" w:rsidP="009718C3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line="48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Follow trail back to the park</w:t>
                      </w:r>
                    </w:p>
                  </w:txbxContent>
                </v:textbox>
              </v:shape>
            </w:pict>
          </mc:Fallback>
        </mc:AlternateContent>
      </w:r>
      <w:r w:rsidR="00B60E0F">
        <w:rPr>
          <w:rFonts w:ascii="Verdana" w:hAnsi="Verdana"/>
          <w:b/>
          <w:color w:val="0055AA"/>
          <w:sz w:val="28"/>
          <w:szCs w:val="28"/>
        </w:rPr>
        <w:br w:type="page"/>
      </w:r>
    </w:p>
    <w:p w:rsidR="00EC0105" w:rsidRPr="00EC0105" w:rsidRDefault="00EC0105" w:rsidP="00EC0105">
      <w:pPr>
        <w:rPr>
          <w:rFonts w:ascii="Verdana" w:hAnsi="Verdana"/>
          <w:b/>
          <w:color w:val="0055AA"/>
          <w:sz w:val="28"/>
          <w:szCs w:val="28"/>
        </w:rPr>
      </w:pPr>
      <w:r w:rsidRPr="00EC0105">
        <w:rPr>
          <w:rFonts w:ascii="Verdana" w:hAnsi="Verdana"/>
          <w:b/>
          <w:color w:val="0055AA"/>
          <w:sz w:val="28"/>
          <w:szCs w:val="28"/>
        </w:rPr>
        <w:lastRenderedPageBreak/>
        <w:t xml:space="preserve">SRG Run </w:t>
      </w:r>
      <w:r w:rsidR="009718C3">
        <w:rPr>
          <w:rFonts w:ascii="Verdana" w:hAnsi="Verdana"/>
          <w:b/>
          <w:color w:val="0055AA"/>
          <w:sz w:val="28"/>
          <w:szCs w:val="28"/>
        </w:rPr>
        <w:t>3</w:t>
      </w:r>
      <w:r w:rsidRPr="00EC0105">
        <w:rPr>
          <w:rFonts w:ascii="Verdana" w:hAnsi="Verdana"/>
          <w:b/>
          <w:color w:val="0055AA"/>
          <w:sz w:val="28"/>
          <w:szCs w:val="28"/>
        </w:rPr>
        <w:t xml:space="preserve"> – </w:t>
      </w:r>
      <w:r w:rsidR="009718C3">
        <w:rPr>
          <w:rFonts w:ascii="Verdana" w:hAnsi="Verdana"/>
          <w:b/>
          <w:color w:val="0055AA"/>
          <w:sz w:val="28"/>
          <w:szCs w:val="28"/>
        </w:rPr>
        <w:t>20.1</w:t>
      </w:r>
      <w:r w:rsidRPr="00EC0105">
        <w:rPr>
          <w:rFonts w:ascii="Verdana" w:hAnsi="Verdana"/>
          <w:b/>
          <w:color w:val="0055AA"/>
          <w:sz w:val="28"/>
          <w:szCs w:val="28"/>
        </w:rPr>
        <w:t xml:space="preserve">km </w:t>
      </w:r>
      <w:r w:rsidR="009718C3">
        <w:rPr>
          <w:rFonts w:ascii="Verdana" w:hAnsi="Verdana"/>
          <w:b/>
          <w:color w:val="0055AA"/>
          <w:sz w:val="28"/>
          <w:szCs w:val="28"/>
        </w:rPr>
        <w:t>Coast to Vines</w:t>
      </w:r>
      <w:r w:rsidRPr="00EC0105">
        <w:rPr>
          <w:rFonts w:ascii="Verdana" w:hAnsi="Verdana"/>
          <w:b/>
          <w:color w:val="0055AA"/>
          <w:sz w:val="28"/>
          <w:szCs w:val="28"/>
        </w:rPr>
        <w:t xml:space="preserve"> trail ‘out &amp; back’ run</w:t>
      </w:r>
    </w:p>
    <w:p w:rsidR="00171F0B" w:rsidRPr="00C75A28" w:rsidRDefault="009718C3" w:rsidP="00C75A28">
      <w:pPr>
        <w:pStyle w:val="ListParagraph"/>
        <w:numPr>
          <w:ilvl w:val="0"/>
          <w:numId w:val="5"/>
        </w:numPr>
        <w:rPr>
          <w:rFonts w:ascii="Verdana" w:hAnsi="Verdana"/>
          <w:b/>
          <w:color w:val="0055AA"/>
          <w:sz w:val="28"/>
          <w:szCs w:val="28"/>
          <w:u w:val="single"/>
        </w:rPr>
      </w:pPr>
      <w:r>
        <w:rPr>
          <w:rFonts w:ascii="Verdana" w:hAnsi="Verdana"/>
          <w:b/>
          <w:color w:val="0055AA"/>
          <w:sz w:val="28"/>
          <w:szCs w:val="28"/>
          <w:u w:val="single"/>
        </w:rPr>
        <w:t>20.1</w:t>
      </w:r>
      <w:r w:rsidR="00B60E0F" w:rsidRPr="00C75A28">
        <w:rPr>
          <w:rFonts w:ascii="Verdana" w:hAnsi="Verdana"/>
          <w:b/>
          <w:color w:val="0055AA"/>
          <w:sz w:val="28"/>
          <w:szCs w:val="28"/>
          <w:u w:val="single"/>
        </w:rPr>
        <w:t>km course</w:t>
      </w:r>
      <w:r w:rsidR="00171F0B" w:rsidRPr="00C75A28">
        <w:rPr>
          <w:rFonts w:ascii="Verdana" w:hAnsi="Verdana"/>
          <w:color w:val="0055AA"/>
          <w:sz w:val="28"/>
          <w:szCs w:val="28"/>
        </w:rPr>
        <w:t xml:space="preserve"> </w:t>
      </w:r>
    </w:p>
    <w:p w:rsidR="00171F0B" w:rsidRDefault="0062376A" w:rsidP="00EC0105">
      <w:pPr>
        <w:jc w:val="center"/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9587A08" wp14:editId="624E70BA">
                <wp:simplePos x="0" y="0"/>
                <wp:positionH relativeFrom="column">
                  <wp:posOffset>-6485</wp:posOffset>
                </wp:positionH>
                <wp:positionV relativeFrom="paragraph">
                  <wp:posOffset>4060745</wp:posOffset>
                </wp:positionV>
                <wp:extent cx="5972175" cy="3800272"/>
                <wp:effectExtent l="0" t="0" r="28575" b="1016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175" cy="380027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C0105" w:rsidRPr="00E6223B" w:rsidRDefault="00EC0105" w:rsidP="00EC0105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E6223B">
                              <w:rPr>
                                <w:sz w:val="24"/>
                                <w:szCs w:val="24"/>
                              </w:rPr>
                              <w:t>Directions:</w:t>
                            </w:r>
                          </w:p>
                          <w:p w:rsidR="0062376A" w:rsidRDefault="0062376A" w:rsidP="0062376A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line="36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Starting at the park,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run South along the Coast to Vines trail, crossing Wheatsheaf road, Doctor’s road and Honeypot roads</w:t>
                            </w:r>
                          </w:p>
                          <w:p w:rsidR="0062376A" w:rsidRDefault="0062376A" w:rsidP="0062376A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line="36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ontinue across Melsetter road (near Irish pub) until you reach the next road crossing (Brodie road), near the housing estate) – TURN AROUND and return to the park the same way.</w:t>
                            </w:r>
                          </w:p>
                          <w:p w:rsidR="0062376A" w:rsidRDefault="0062376A" w:rsidP="0062376A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line="36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(Join 10k runners) - F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ollow the track towards Bains Road</w:t>
                            </w:r>
                          </w:p>
                          <w:p w:rsidR="0062376A" w:rsidRDefault="0062376A" w:rsidP="0062376A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line="36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ontinue across Bains road and Pimpala Road (Hungry Jacks)</w:t>
                            </w:r>
                          </w:p>
                          <w:p w:rsidR="0062376A" w:rsidRDefault="0062376A" w:rsidP="0062376A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line="36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ontinue on across Reynell road and follow the track until you reach the Panatalinga road traffic lights</w:t>
                            </w:r>
                          </w:p>
                          <w:p w:rsidR="0062376A" w:rsidRDefault="0062376A" w:rsidP="0062376A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line="36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Follow footpath onto Panatalinga road (down the hill) and when you reach the old road bridge on the right, go to the right and re-join the Coast to Vines trail</w:t>
                            </w:r>
                          </w:p>
                          <w:p w:rsidR="00EC0105" w:rsidRPr="0062376A" w:rsidRDefault="0062376A" w:rsidP="0062376A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line="36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Follow trail back to the pa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-.5pt;margin-top:319.75pt;width:470.25pt;height:299.2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" strokecolor="white [3212]">
                <v:textbox>
                  <w:txbxContent>
                    <w:p w:rsidR="00EC0105" w:rsidRPr="00E6223B" w:rsidRDefault="00EC0105" w:rsidP="00EC0105">
                      <w:pPr>
                        <w:rPr>
                          <w:sz w:val="24"/>
                          <w:szCs w:val="24"/>
                        </w:rPr>
                      </w:pPr>
                      <w:r w:rsidRPr="00E6223B">
                        <w:rPr>
                          <w:sz w:val="24"/>
                          <w:szCs w:val="24"/>
                        </w:rPr>
                        <w:t>Directions:</w:t>
                      </w:r>
                    </w:p>
                    <w:p w:rsidR="0062376A" w:rsidRDefault="0062376A" w:rsidP="0062376A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line="36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Starting at the park, </w:t>
                      </w:r>
                      <w:r>
                        <w:rPr>
                          <w:sz w:val="24"/>
                          <w:szCs w:val="24"/>
                        </w:rPr>
                        <w:t>run South along the Coast to Vines trail, crossing Wheatsheaf road, Doctor’s road and Honeypot roads</w:t>
                      </w:r>
                    </w:p>
                    <w:p w:rsidR="0062376A" w:rsidRDefault="0062376A" w:rsidP="0062376A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line="36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ontinue across Melsetter road (near Irish pub) until you reach the next road crossing (Brodie road), near the housing estate) – TURN AROUND and return to the park the same way.</w:t>
                      </w:r>
                    </w:p>
                    <w:p w:rsidR="0062376A" w:rsidRDefault="0062376A" w:rsidP="0062376A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line="36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(Join 10k runners) - F</w:t>
                      </w:r>
                      <w:r>
                        <w:rPr>
                          <w:sz w:val="24"/>
                          <w:szCs w:val="24"/>
                        </w:rPr>
                        <w:t>ollow the track towards Bains Road</w:t>
                      </w:r>
                    </w:p>
                    <w:p w:rsidR="0062376A" w:rsidRDefault="0062376A" w:rsidP="0062376A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line="36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ontinue across Bains road and Pimpala Road (Hungry Jacks)</w:t>
                      </w:r>
                    </w:p>
                    <w:p w:rsidR="0062376A" w:rsidRDefault="0062376A" w:rsidP="0062376A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line="36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ontinue on across Reynell road and follow the track until you reach the Panatalinga road traffic lights</w:t>
                      </w:r>
                    </w:p>
                    <w:p w:rsidR="0062376A" w:rsidRDefault="0062376A" w:rsidP="0062376A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line="36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Follow footpath onto Panatalinga road (down the hill) and when you reach the old road bridge on the right, go to the right and re-join the Coast to Vines trail</w:t>
                      </w:r>
                    </w:p>
                    <w:p w:rsidR="00EC0105" w:rsidRPr="0062376A" w:rsidRDefault="0062376A" w:rsidP="0062376A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line="36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Follow trail back to the park</w:t>
                      </w:r>
                    </w:p>
                  </w:txbxContent>
                </v:textbox>
              </v:shape>
            </w:pict>
          </mc:Fallback>
        </mc:AlternateContent>
      </w:r>
      <w:r w:rsidR="009718C3">
        <w:rPr>
          <w:noProof/>
          <w:lang w:eastAsia="en-AU"/>
        </w:rPr>
        <w:drawing>
          <wp:inline distT="0" distB="0" distL="0" distR="0" wp14:anchorId="5C5B4EC0" wp14:editId="35E911B1">
            <wp:extent cx="3810000" cy="59150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591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  <w:r w:rsidR="00171F0B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2F530B6" wp14:editId="635A67A5">
                <wp:simplePos x="0" y="0"/>
                <wp:positionH relativeFrom="column">
                  <wp:posOffset>6387722</wp:posOffset>
                </wp:positionH>
                <wp:positionV relativeFrom="paragraph">
                  <wp:posOffset>851</wp:posOffset>
                </wp:positionV>
                <wp:extent cx="265997" cy="7256834"/>
                <wp:effectExtent l="0" t="0" r="1270" b="127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997" cy="725683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1" o:spid="_x0000_s1026" style="position:absolute;margin-left:502.95pt;margin-top:.05pt;width:20.95pt;height:571.4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" fillcolor="white [3212]" stroked="f" strokeweight="2pt"/>
            </w:pict>
          </mc:Fallback>
        </mc:AlternateContent>
      </w:r>
    </w:p>
    <w:p w:rsidR="00EC0105" w:rsidRDefault="00EC0105" w:rsidP="00EC0105">
      <w:pPr>
        <w:jc w:val="center"/>
      </w:pPr>
    </w:p>
    <w:sectPr w:rsidR="00EC0105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C6FDF" w:rsidRDefault="000C6FDF" w:rsidP="00464AEE">
      <w:pPr>
        <w:spacing w:after="0" w:line="240" w:lineRule="auto"/>
      </w:pPr>
      <w:r>
        <w:separator/>
      </w:r>
    </w:p>
  </w:endnote>
  <w:endnote w:type="continuationSeparator" w:id="0">
    <w:p w:rsidR="000C6FDF" w:rsidRDefault="000C6FDF" w:rsidP="00464A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C6FDF" w:rsidRDefault="000C6FDF" w:rsidP="00464AEE">
      <w:pPr>
        <w:spacing w:after="0" w:line="240" w:lineRule="auto"/>
      </w:pPr>
      <w:r>
        <w:separator/>
      </w:r>
    </w:p>
  </w:footnote>
  <w:footnote w:type="continuationSeparator" w:id="0">
    <w:p w:rsidR="000C6FDF" w:rsidRDefault="000C6FDF" w:rsidP="00464A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64AEE" w:rsidRPr="00ED2CA5" w:rsidRDefault="002B582D" w:rsidP="00464AEE">
    <w:pPr>
      <w:pStyle w:val="Header"/>
      <w:rPr>
        <w:b/>
        <w:i/>
        <w:sz w:val="10"/>
        <w:szCs w:val="10"/>
      </w:rPr>
    </w:pPr>
    <w:r>
      <w:rPr>
        <w:b/>
        <w:i/>
        <w:noProof/>
        <w:sz w:val="28"/>
        <w:szCs w:val="28"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5219916</wp:posOffset>
              </wp:positionH>
              <wp:positionV relativeFrom="paragraph">
                <wp:posOffset>-273914</wp:posOffset>
              </wp:positionV>
              <wp:extent cx="1147864" cy="706741"/>
              <wp:effectExtent l="0" t="0" r="0" b="0"/>
              <wp:wrapNone/>
              <wp:docPr id="24" name="Text Box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47864" cy="706741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2B582D" w:rsidRDefault="002B582D">
                          <w:r>
                            <w:rPr>
                              <w:b/>
                              <w:i/>
                              <w:noProof/>
                              <w:sz w:val="10"/>
                              <w:szCs w:val="10"/>
                              <w:lang w:eastAsia="en-AU"/>
                            </w:rPr>
                            <w:drawing>
                              <wp:inline distT="0" distB="0" distL="0" distR="0" wp14:anchorId="244D760D" wp14:editId="4AB6882B">
                                <wp:extent cx="959796" cy="538264"/>
                                <wp:effectExtent l="0" t="0" r="0" b="0"/>
                                <wp:docPr id="23" name="Picture 2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SRG_LOGO_700x392.jp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958215" cy="537377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4" o:spid="_x0000_s1029" type="#_x0000_t202" style="position:absolute;margin-left:411pt;margin-top:-21.55pt;width:90.4pt;height:55.6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" fillcolor="white [3201]" stroked="f" strokeweight=".5pt">
              <v:textbox>
                <w:txbxContent>
                  <w:p w:rsidR="002B582D" w:rsidRDefault="002B582D">
                    <w:r>
                      <w:rPr>
                        <w:b/>
                        <w:i/>
                        <w:noProof/>
                        <w:sz w:val="10"/>
                        <w:szCs w:val="10"/>
                        <w:lang w:eastAsia="en-AU"/>
                      </w:rPr>
                      <w:drawing>
                        <wp:inline distT="0" distB="0" distL="0" distR="0" wp14:anchorId="244D760D" wp14:editId="4AB6882B">
                          <wp:extent cx="959796" cy="538264"/>
                          <wp:effectExtent l="0" t="0" r="0" b="0"/>
                          <wp:docPr id="23" name="Picture 2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SRG_LOGO_700x392.jpg"/>
                                  <pic:cNvPicPr/>
                                </pic:nvPicPr>
                                <pic:blipFill>
                                  <a:blip r:embed="rId1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958215" cy="537377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464AEE" w:rsidRPr="00ED2CA5">
      <w:rPr>
        <w:b/>
        <w:i/>
        <w:sz w:val="28"/>
        <w:szCs w:val="28"/>
      </w:rPr>
      <w:t>Southern Running Group</w:t>
    </w:r>
    <w:r w:rsidR="00464AEE" w:rsidRPr="00ED2CA5">
      <w:rPr>
        <w:b/>
        <w:i/>
        <w:sz w:val="28"/>
        <w:szCs w:val="28"/>
      </w:rPr>
      <w:ptab w:relativeTo="margin" w:alignment="center" w:leader="none"/>
    </w:r>
    <w:r w:rsidR="00464AEE" w:rsidRPr="00ED2CA5">
      <w:rPr>
        <w:b/>
        <w:i/>
        <w:sz w:val="28"/>
        <w:szCs w:val="28"/>
      </w:rPr>
      <w:ptab w:relativeTo="margin" w:alignment="right" w:leader="none"/>
    </w:r>
  </w:p>
  <w:p w:rsidR="00464AEE" w:rsidRDefault="00464AE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045FED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97D6811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FFD28C2"/>
    <w:multiLevelType w:val="hybridMultilevel"/>
    <w:tmpl w:val="367CA43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359B42A9"/>
    <w:multiLevelType w:val="hybridMultilevel"/>
    <w:tmpl w:val="2F449C7E"/>
    <w:lvl w:ilvl="0" w:tplc="6F6AB862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40496CF9"/>
    <w:multiLevelType w:val="hybridMultilevel"/>
    <w:tmpl w:val="0DD02D3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49E76B60"/>
    <w:multiLevelType w:val="hybridMultilevel"/>
    <w:tmpl w:val="367CA43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5A6A5B0D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2"/>
  </w:num>
  <w:num w:numId="5">
    <w:abstractNumId w:val="4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7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MjA1sDCwNDACspR0lIJTi4sz8/NACkxqAXydrcwsAAAA"/>
  </w:docVars>
  <w:rsids>
    <w:rsidRoot w:val="008779C6"/>
    <w:rsid w:val="000C6FDF"/>
    <w:rsid w:val="000D1782"/>
    <w:rsid w:val="00171F0B"/>
    <w:rsid w:val="001B1140"/>
    <w:rsid w:val="001D1791"/>
    <w:rsid w:val="00254F4E"/>
    <w:rsid w:val="002B582D"/>
    <w:rsid w:val="003319C9"/>
    <w:rsid w:val="00464AEE"/>
    <w:rsid w:val="004A79F4"/>
    <w:rsid w:val="004B6971"/>
    <w:rsid w:val="005948EE"/>
    <w:rsid w:val="0062376A"/>
    <w:rsid w:val="00734017"/>
    <w:rsid w:val="008779C6"/>
    <w:rsid w:val="00944C3E"/>
    <w:rsid w:val="009718C3"/>
    <w:rsid w:val="00994B11"/>
    <w:rsid w:val="00A46C70"/>
    <w:rsid w:val="00B4302F"/>
    <w:rsid w:val="00B60E0F"/>
    <w:rsid w:val="00BB60F9"/>
    <w:rsid w:val="00C33125"/>
    <w:rsid w:val="00C75A28"/>
    <w:rsid w:val="00C96924"/>
    <w:rsid w:val="00CE33D7"/>
    <w:rsid w:val="00E6223B"/>
    <w:rsid w:val="00E647D0"/>
    <w:rsid w:val="00EC0105"/>
    <w:rsid w:val="00F13F6C"/>
    <w:rsid w:val="00FC2790"/>
    <w:rsid w:val="00FD38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77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9C6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B60F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B60F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C969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4A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4AEE"/>
  </w:style>
  <w:style w:type="paragraph" w:styleId="Footer">
    <w:name w:val="footer"/>
    <w:basedOn w:val="Normal"/>
    <w:link w:val="FooterChar"/>
    <w:uiPriority w:val="99"/>
    <w:unhideWhenUsed/>
    <w:rsid w:val="00464A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4AE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77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9C6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B60F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B60F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C969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4A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4AEE"/>
  </w:style>
  <w:style w:type="paragraph" w:styleId="Footer">
    <w:name w:val="footer"/>
    <w:basedOn w:val="Normal"/>
    <w:link w:val="FooterChar"/>
    <w:uiPriority w:val="99"/>
    <w:unhideWhenUsed/>
    <w:rsid w:val="00464A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4A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3</Words>
  <Characters>1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y</dc:creator>
  <cp:lastModifiedBy>Study</cp:lastModifiedBy>
  <cp:revision>2</cp:revision>
  <cp:lastPrinted>2014-03-02T04:52:00Z</cp:lastPrinted>
  <dcterms:created xsi:type="dcterms:W3CDTF">2017-11-25T23:47:00Z</dcterms:created>
  <dcterms:modified xsi:type="dcterms:W3CDTF">2017-11-25T23:47:00Z</dcterms:modified>
</cp:coreProperties>
</file>